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ómo-sumaron"/>
    <w:p>
      <w:pPr>
        <w:pStyle w:val="Heading2"/>
      </w:pPr>
      <w:r>
        <w:t xml:space="preserve">Lección 2: ¿Cómo sumaro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y encontremos ecuaciones que correspondan.</w:t>
      </w:r>
    </w:p>
    <w:bookmarkStart w:id="24" w:name="encontremos-el-valor"/>
    <w:p>
      <w:pPr>
        <w:pStyle w:val="Heading3"/>
      </w:pPr>
      <w:r>
        <w:t xml:space="preserve">2.1: Encontremos el valor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45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231.66779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elena-y-andre-representan-63-25"/>
    <w:p>
      <w:pPr>
        <w:pStyle w:val="Heading3"/>
      </w:pPr>
      <w:r>
        <w:t xml:space="preserve">2.2: Elena y Andre representan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</w:pPr>
      <w:r>
        <w:t xml:space="preserve">Estos son 2 dibujos que hicieron unos estudiantes para representar 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7802" cy="377992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231.77062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261475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231.81356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es ecuaciones van con cuál dibujo?</w:t>
      </w:r>
      <w:r>
        <w:br/>
      </w:r>
      <w:r>
        <w:t xml:space="preserve">Prepárate para explicar cómo pensaste de una forma que los demás entiendan.</w:t>
      </w:r>
    </w:p>
    <w:p>
      <w:pPr>
        <w:numPr>
          <w:ilvl w:val="0"/>
          <w:numId w:val="1000"/>
        </w:numPr>
      </w:pPr>
      <w:r>
        <w:t xml:space="preserve">Grupo A</w:t>
      </w:r>
      <w:r>
        <w:br/>
      </w:r>
      <m:oMath>
        <m:r>
          <m:t>6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</m:t>
        </m:r>
      </m:oMath>
      <w:r>
        <w:br/>
      </w:r>
      <m:oMath>
        <m:r>
          <m:t>8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Grupo B</w:t>
      </w:r>
      <w:r>
        <w:br/>
      </w:r>
      <m:oMath>
        <m:r>
          <m:t>6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8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2Z</dcterms:created>
  <dcterms:modified xsi:type="dcterms:W3CDTF">2022-12-14T2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w9iuzRXOKmQtbFee8RrJHe4Yw1bpUhdCeozLurU+XtCHjTgFmkv2Omddsoiz3EqDaYCiHkyDrxrU28z6RQuA==</vt:lpwstr>
  </property>
</Properties>
</file>